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788F7" w14:textId="41499376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Tuesday </w:t>
      </w:r>
      <w:r w:rsidR="001E5576">
        <w:rPr>
          <w:b/>
        </w:rPr>
        <w:t>4</w:t>
      </w:r>
      <w:r w:rsidRPr="00186AFB">
        <w:rPr>
          <w:b/>
          <w:vertAlign w:val="superscript"/>
        </w:rPr>
        <w:t>th</w:t>
      </w:r>
      <w:r w:rsidR="001E5576">
        <w:rPr>
          <w:b/>
        </w:rPr>
        <w:t xml:space="preserve"> September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021982D4" w14:textId="4AAFBEA4" w:rsidR="00186AFB" w:rsidRDefault="008C41A8" w:rsidP="008C41A8">
      <w:pPr>
        <w:pStyle w:val="ListParagraph"/>
        <w:numPr>
          <w:ilvl w:val="0"/>
          <w:numId w:val="3"/>
        </w:numPr>
      </w:pPr>
      <w:r>
        <w:t>Should we use MySQL in conjunction with Node.js or will this have to be changed</w:t>
      </w:r>
      <w:r w:rsidR="0036751C">
        <w:t xml:space="preserve"> to allow us to pass files from html forms to the database</w:t>
      </w:r>
    </w:p>
    <w:p w14:paraId="718DE38D" w14:textId="6B5F864A" w:rsidR="0036751C" w:rsidRPr="0036751C" w:rsidRDefault="0036751C" w:rsidP="008C41A8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olutions/Relevant Links</w:t>
      </w:r>
    </w:p>
    <w:p w14:paraId="0B920C7E" w14:textId="6FBDCA0B" w:rsidR="008C41A8" w:rsidRDefault="00933863" w:rsidP="0036751C">
      <w:pPr>
        <w:pStyle w:val="ListParagraph"/>
        <w:numPr>
          <w:ilvl w:val="2"/>
          <w:numId w:val="3"/>
        </w:numPr>
      </w:pPr>
      <w:hyperlink r:id="rId7" w:history="1">
        <w:r w:rsidR="008C41A8" w:rsidRPr="00DA5AF4">
          <w:rPr>
            <w:rStyle w:val="Hyperlink"/>
          </w:rPr>
          <w:t>https://www.w3schools.com/nodejs/nodejs_mysql.asp</w:t>
        </w:r>
      </w:hyperlink>
      <w:r w:rsidR="008C41A8">
        <w:t xml:space="preserve"> </w:t>
      </w:r>
    </w:p>
    <w:p w14:paraId="5CCE6360" w14:textId="2826D65D" w:rsidR="0036751C" w:rsidRDefault="0036751C" w:rsidP="0036751C">
      <w:pPr>
        <w:pStyle w:val="ListParagraph"/>
        <w:numPr>
          <w:ilvl w:val="2"/>
          <w:numId w:val="3"/>
        </w:numPr>
      </w:pPr>
      <w:r w:rsidRPr="0036751C">
        <w:t>https://stackoverflow.com/questions/44872786/sending-data-from-html-form-to-mysql-database-using-node-js</w:t>
      </w:r>
    </w:p>
    <w:p w14:paraId="06BA7355" w14:textId="77777777" w:rsidR="008C41A8" w:rsidRPr="00397DD0" w:rsidRDefault="008C41A8" w:rsidP="008C41A8">
      <w:pPr>
        <w:pStyle w:val="ListParagraph"/>
        <w:numPr>
          <w:ilvl w:val="0"/>
          <w:numId w:val="3"/>
        </w:numPr>
      </w:pPr>
      <w:bookmarkStart w:id="0" w:name="_GoBack"/>
      <w:bookmarkEnd w:id="0"/>
    </w:p>
    <w:sectPr w:rsidR="008C41A8" w:rsidRPr="00397DD0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D7AD53" w14:textId="77777777" w:rsidR="00933863" w:rsidRDefault="00933863" w:rsidP="00784F3C">
      <w:pPr>
        <w:spacing w:after="0" w:line="240" w:lineRule="auto"/>
      </w:pPr>
      <w:r>
        <w:separator/>
      </w:r>
    </w:p>
  </w:endnote>
  <w:endnote w:type="continuationSeparator" w:id="0">
    <w:p w14:paraId="23E9973A" w14:textId="77777777" w:rsidR="00933863" w:rsidRDefault="00933863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3217A6" w14:textId="77777777" w:rsidR="00933863" w:rsidRDefault="00933863" w:rsidP="00784F3C">
      <w:pPr>
        <w:spacing w:after="0" w:line="240" w:lineRule="auto"/>
      </w:pPr>
      <w:r>
        <w:separator/>
      </w:r>
    </w:p>
  </w:footnote>
  <w:footnote w:type="continuationSeparator" w:id="0">
    <w:p w14:paraId="65E79698" w14:textId="77777777" w:rsidR="00933863" w:rsidRDefault="00933863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06E2C3A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 xml:space="preserve">Meeting Week </w:t>
        </w:r>
        <w:r w:rsidR="001E5576">
          <w:rPr>
            <w:b/>
            <w:caps/>
            <w:color w:val="5B9BD5" w:themeColor="accent1"/>
            <w:sz w:val="30"/>
            <w:szCs w:val="30"/>
          </w:rPr>
          <w:t>6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gUAwIEmWCwAAAA="/>
  </w:docVars>
  <w:rsids>
    <w:rsidRoot w:val="00784F3C"/>
    <w:rsid w:val="00133E1B"/>
    <w:rsid w:val="00186AFB"/>
    <w:rsid w:val="001E5576"/>
    <w:rsid w:val="00201565"/>
    <w:rsid w:val="002505B0"/>
    <w:rsid w:val="0028202C"/>
    <w:rsid w:val="002B1CAF"/>
    <w:rsid w:val="002E7453"/>
    <w:rsid w:val="0036751C"/>
    <w:rsid w:val="00397DD0"/>
    <w:rsid w:val="004E7761"/>
    <w:rsid w:val="004F1CA0"/>
    <w:rsid w:val="005A055C"/>
    <w:rsid w:val="00601938"/>
    <w:rsid w:val="00653A3B"/>
    <w:rsid w:val="00671F8C"/>
    <w:rsid w:val="006835F5"/>
    <w:rsid w:val="00696DF5"/>
    <w:rsid w:val="006F1425"/>
    <w:rsid w:val="00701DCD"/>
    <w:rsid w:val="00724367"/>
    <w:rsid w:val="00762584"/>
    <w:rsid w:val="00784F3C"/>
    <w:rsid w:val="007B32BD"/>
    <w:rsid w:val="007C7E79"/>
    <w:rsid w:val="00885F2C"/>
    <w:rsid w:val="008C41A8"/>
    <w:rsid w:val="00933863"/>
    <w:rsid w:val="00957B6A"/>
    <w:rsid w:val="0098240A"/>
    <w:rsid w:val="00A64527"/>
    <w:rsid w:val="00AC26A8"/>
    <w:rsid w:val="00AC7E70"/>
    <w:rsid w:val="00BC420D"/>
    <w:rsid w:val="00C066DE"/>
    <w:rsid w:val="00C42527"/>
    <w:rsid w:val="00C70759"/>
    <w:rsid w:val="00C73326"/>
    <w:rsid w:val="00CD446E"/>
    <w:rsid w:val="00D41463"/>
    <w:rsid w:val="00DA38DE"/>
    <w:rsid w:val="00E43327"/>
    <w:rsid w:val="00E94670"/>
    <w:rsid w:val="00E95F1C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3schools.com/nodejs/nodejs_mysql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5B9BD5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5B9BD5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362E"/>
    <w:rsid w:val="0010362E"/>
    <w:rsid w:val="00182687"/>
    <w:rsid w:val="001D7484"/>
    <w:rsid w:val="00274D8C"/>
    <w:rsid w:val="004F0DB2"/>
    <w:rsid w:val="005A715C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Week 5</vt:lpstr>
    </vt:vector>
  </TitlesOfParts>
  <Company/>
  <LinksUpToDate>false</LinksUpToDate>
  <CharactersWithSpaces>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6</dc:title>
  <dc:subject/>
  <dc:creator>CITS3200 TEAM B</dc:creator>
  <cp:keywords/>
  <dc:description/>
  <cp:lastModifiedBy>Michael Bleakley</cp:lastModifiedBy>
  <cp:revision>5</cp:revision>
  <dcterms:created xsi:type="dcterms:W3CDTF">2018-09-01T06:59:00Z</dcterms:created>
  <dcterms:modified xsi:type="dcterms:W3CDTF">2018-09-03T04:53:00Z</dcterms:modified>
</cp:coreProperties>
</file>